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2E0" w:rsidRDefault="006422E0" w:rsidP="00167EBF">
      <w:pPr>
        <w:rPr>
          <w:i/>
          <w:iCs/>
          <w:sz w:val="16"/>
          <w:szCs w:val="16"/>
        </w:rPr>
      </w:pPr>
      <w:bookmarkStart w:id="0" w:name="_GoBack"/>
      <w:bookmarkEnd w:id="0"/>
    </w:p>
    <w:p w:rsidR="00167EBF" w:rsidRPr="00167EBF" w:rsidRDefault="00761F49" w:rsidP="00167EBF">
      <w:pPr>
        <w:rPr>
          <w:i/>
          <w:iCs/>
          <w:sz w:val="16"/>
          <w:szCs w:val="16"/>
        </w:rPr>
      </w:pPr>
      <w:r w:rsidRPr="00167EBF">
        <w:rPr>
          <w:i/>
          <w:iCs/>
          <w:sz w:val="16"/>
          <w:szCs w:val="16"/>
        </w:rPr>
        <w:t>Your child is at day care and is taken care of by his / her teachers</w:t>
      </w:r>
      <w:r w:rsidR="00DF2FAC" w:rsidRPr="00167EBF">
        <w:rPr>
          <w:i/>
          <w:iCs/>
          <w:sz w:val="16"/>
          <w:szCs w:val="16"/>
        </w:rPr>
        <w:t xml:space="preserve"> through a portion of the day. </w:t>
      </w:r>
      <w:r w:rsidRPr="00167EBF">
        <w:rPr>
          <w:i/>
          <w:iCs/>
          <w:sz w:val="16"/>
          <w:szCs w:val="16"/>
        </w:rPr>
        <w:t>As a team we will talk about your daily routines, she/he will summarize that information below.</w:t>
      </w: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2376"/>
        <w:gridCol w:w="4392"/>
        <w:gridCol w:w="4140"/>
      </w:tblGrid>
      <w:tr w:rsidR="00DF2FAC" w:rsidTr="00F55650">
        <w:trPr>
          <w:trHeight w:val="1485"/>
        </w:trPr>
        <w:tc>
          <w:tcPr>
            <w:tcW w:w="2376" w:type="dxa"/>
          </w:tcPr>
          <w:p w:rsidR="00DF2FAC" w:rsidRPr="007A4B4E" w:rsidRDefault="00FA4883">
            <w:pPr>
              <w:rPr>
                <w:i/>
              </w:rPr>
            </w:pPr>
            <w:r w:rsidRPr="007A4B4E">
              <w:rPr>
                <w:i/>
              </w:rPr>
              <w:t>Typical daily routines and activities at day car</w:t>
            </w:r>
            <w:r w:rsidR="008D23F7">
              <w:rPr>
                <w:i/>
              </w:rPr>
              <w:t xml:space="preserve">e. </w:t>
            </w:r>
          </w:p>
        </w:tc>
        <w:tc>
          <w:tcPr>
            <w:tcW w:w="4392" w:type="dxa"/>
          </w:tcPr>
          <w:p w:rsidR="00DF2FAC" w:rsidRPr="007A4B4E" w:rsidRDefault="00B97F23">
            <w:pPr>
              <w:rPr>
                <w:i/>
              </w:rPr>
            </w:pPr>
            <w:r w:rsidRPr="007A4B4E">
              <w:rPr>
                <w:i/>
              </w:rPr>
              <w:t xml:space="preserve">Describe what your student </w:t>
            </w:r>
            <w:r w:rsidR="001E0AC4" w:rsidRPr="007A4B4E">
              <w:rPr>
                <w:i/>
              </w:rPr>
              <w:t xml:space="preserve">does during this activity and who participates </w:t>
            </w:r>
          </w:p>
        </w:tc>
        <w:tc>
          <w:tcPr>
            <w:tcW w:w="4140" w:type="dxa"/>
          </w:tcPr>
          <w:p w:rsidR="00FA4883" w:rsidRPr="007A4B4E" w:rsidRDefault="00FA4883">
            <w:pPr>
              <w:rPr>
                <w:i/>
              </w:rPr>
            </w:pPr>
            <w:r w:rsidRPr="007A4B4E">
              <w:rPr>
                <w:i/>
              </w:rPr>
              <w:t xml:space="preserve">What makes this routine challenging or difficult. </w:t>
            </w:r>
          </w:p>
          <w:p w:rsidR="00FA4883" w:rsidRPr="007A4B4E" w:rsidRDefault="00FA4883">
            <w:pPr>
              <w:rPr>
                <w:i/>
              </w:rPr>
            </w:pPr>
          </w:p>
          <w:p w:rsidR="00FA4883" w:rsidRPr="007A4B4E" w:rsidRDefault="00FA4883">
            <w:pPr>
              <w:rPr>
                <w:i/>
              </w:rPr>
            </w:pPr>
            <w:r w:rsidRPr="007A4B4E">
              <w:rPr>
                <w:i/>
              </w:rPr>
              <w:t xml:space="preserve">What is enjoyable about this routine? </w:t>
            </w:r>
          </w:p>
        </w:tc>
      </w:tr>
      <w:tr w:rsidR="00167EBF" w:rsidTr="00F55650">
        <w:trPr>
          <w:trHeight w:val="1485"/>
        </w:trPr>
        <w:tc>
          <w:tcPr>
            <w:tcW w:w="2376" w:type="dxa"/>
          </w:tcPr>
          <w:p w:rsidR="00167EBF" w:rsidRPr="007A4B4E" w:rsidRDefault="00167EBF" w:rsidP="00FA4883">
            <w:pPr>
              <w:rPr>
                <w:i/>
              </w:rPr>
            </w:pPr>
            <w:r>
              <w:rPr>
                <w:i/>
              </w:rPr>
              <w:t>Mealtimes / Snack</w:t>
            </w:r>
          </w:p>
        </w:tc>
        <w:tc>
          <w:tcPr>
            <w:tcW w:w="4392" w:type="dxa"/>
          </w:tcPr>
          <w:p w:rsidR="00167EBF" w:rsidRDefault="00167EBF"/>
        </w:tc>
        <w:tc>
          <w:tcPr>
            <w:tcW w:w="4140" w:type="dxa"/>
          </w:tcPr>
          <w:p w:rsidR="00167EBF" w:rsidRDefault="00167EBF"/>
        </w:tc>
      </w:tr>
      <w:tr w:rsidR="00DF2FAC" w:rsidTr="00F55650">
        <w:trPr>
          <w:trHeight w:val="1485"/>
        </w:trPr>
        <w:tc>
          <w:tcPr>
            <w:tcW w:w="2376" w:type="dxa"/>
          </w:tcPr>
          <w:p w:rsidR="00FA4883" w:rsidRPr="007A4B4E" w:rsidRDefault="00FA4883" w:rsidP="00FA4883">
            <w:pPr>
              <w:rPr>
                <w:i/>
              </w:rPr>
            </w:pPr>
            <w:r w:rsidRPr="007A4B4E">
              <w:rPr>
                <w:i/>
              </w:rPr>
              <w:t>Small and Large Group</w:t>
            </w:r>
          </w:p>
          <w:p w:rsidR="00DF2FAC" w:rsidRPr="007A4B4E" w:rsidRDefault="00DF2FAC">
            <w:pPr>
              <w:rPr>
                <w:i/>
              </w:rPr>
            </w:pP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  <w:tr w:rsidR="00DF2FAC" w:rsidTr="00F55650">
        <w:trPr>
          <w:trHeight w:val="1435"/>
        </w:trPr>
        <w:tc>
          <w:tcPr>
            <w:tcW w:w="2376" w:type="dxa"/>
          </w:tcPr>
          <w:p w:rsidR="00DF2FAC" w:rsidRPr="007A4B4E" w:rsidRDefault="008F72FE">
            <w:pPr>
              <w:rPr>
                <w:i/>
              </w:rPr>
            </w:pPr>
            <w:r w:rsidRPr="007A4B4E">
              <w:rPr>
                <w:i/>
              </w:rPr>
              <w:t xml:space="preserve">Transitioning </w:t>
            </w: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  <w:tr w:rsidR="00DF2FAC" w:rsidTr="00F55650">
        <w:trPr>
          <w:trHeight w:val="1485"/>
        </w:trPr>
        <w:tc>
          <w:tcPr>
            <w:tcW w:w="2376" w:type="dxa"/>
          </w:tcPr>
          <w:p w:rsidR="00DF2FAC" w:rsidRPr="007A4B4E" w:rsidRDefault="00F66657">
            <w:pPr>
              <w:rPr>
                <w:i/>
              </w:rPr>
            </w:pPr>
            <w:r w:rsidRPr="007A4B4E">
              <w:rPr>
                <w:i/>
              </w:rPr>
              <w:t>Outside time</w:t>
            </w: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  <w:tr w:rsidR="00DF2FAC" w:rsidTr="00F55650">
        <w:trPr>
          <w:trHeight w:val="1485"/>
        </w:trPr>
        <w:tc>
          <w:tcPr>
            <w:tcW w:w="2376" w:type="dxa"/>
          </w:tcPr>
          <w:p w:rsidR="00DF2FAC" w:rsidRPr="007A4B4E" w:rsidRDefault="00F66657">
            <w:pPr>
              <w:rPr>
                <w:i/>
              </w:rPr>
            </w:pPr>
            <w:r w:rsidRPr="007A4B4E">
              <w:rPr>
                <w:i/>
              </w:rPr>
              <w:t>Toileting and Diapering</w:t>
            </w: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  <w:tr w:rsidR="00DF2FAC" w:rsidTr="00F55650">
        <w:trPr>
          <w:trHeight w:val="1485"/>
        </w:trPr>
        <w:tc>
          <w:tcPr>
            <w:tcW w:w="2376" w:type="dxa"/>
          </w:tcPr>
          <w:p w:rsidR="00DF2FAC" w:rsidRPr="007A4B4E" w:rsidRDefault="00F66657">
            <w:pPr>
              <w:rPr>
                <w:i/>
              </w:rPr>
            </w:pPr>
            <w:r w:rsidRPr="007A4B4E">
              <w:rPr>
                <w:i/>
              </w:rPr>
              <w:t xml:space="preserve">Communication </w:t>
            </w: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  <w:tr w:rsidR="00DF2FAC" w:rsidTr="00F55650">
        <w:trPr>
          <w:trHeight w:val="1485"/>
        </w:trPr>
        <w:tc>
          <w:tcPr>
            <w:tcW w:w="2376" w:type="dxa"/>
          </w:tcPr>
          <w:p w:rsidR="00FA4883" w:rsidRPr="007A4B4E" w:rsidRDefault="00FA4883">
            <w:pPr>
              <w:rPr>
                <w:i/>
              </w:rPr>
            </w:pPr>
            <w:r w:rsidRPr="007A4B4E">
              <w:rPr>
                <w:i/>
              </w:rPr>
              <w:t>Free play and peer interaction</w:t>
            </w:r>
          </w:p>
        </w:tc>
        <w:tc>
          <w:tcPr>
            <w:tcW w:w="4392" w:type="dxa"/>
          </w:tcPr>
          <w:p w:rsidR="00DF2FAC" w:rsidRDefault="00DF2FAC"/>
        </w:tc>
        <w:tc>
          <w:tcPr>
            <w:tcW w:w="4140" w:type="dxa"/>
          </w:tcPr>
          <w:p w:rsidR="00DF2FAC" w:rsidRDefault="00DF2FAC"/>
        </w:tc>
      </w:tr>
    </w:tbl>
    <w:p w:rsidR="00761F49" w:rsidRDefault="00761F49"/>
    <w:sectPr w:rsidR="00761F49" w:rsidSect="00F55650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2AF" w:rsidRDefault="00D252AF" w:rsidP="00761F49">
      <w:pPr>
        <w:spacing w:after="0" w:line="240" w:lineRule="auto"/>
      </w:pPr>
      <w:r>
        <w:separator/>
      </w:r>
    </w:p>
  </w:endnote>
  <w:endnote w:type="continuationSeparator" w:id="0">
    <w:p w:rsidR="00D252AF" w:rsidRDefault="00D252AF" w:rsidP="00761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2AF" w:rsidRDefault="00D252AF" w:rsidP="00761F49">
      <w:pPr>
        <w:spacing w:after="0" w:line="240" w:lineRule="auto"/>
      </w:pPr>
      <w:r>
        <w:separator/>
      </w:r>
    </w:p>
  </w:footnote>
  <w:footnote w:type="continuationSeparator" w:id="0">
    <w:p w:rsidR="00D252AF" w:rsidRDefault="00D252AF" w:rsidP="00761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11291D6D417B40FFA77D1D5235DDD03D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761F49" w:rsidRDefault="00FA4883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Daycare Rou</w:t>
        </w:r>
        <w:r w:rsidR="00761F49">
          <w:rPr>
            <w:rFonts w:asciiTheme="majorHAnsi" w:eastAsiaTheme="majorEastAsia" w:hAnsiTheme="majorHAnsi" w:cstheme="majorBidi"/>
            <w:sz w:val="32"/>
            <w:szCs w:val="32"/>
          </w:rPr>
          <w:t>tine</w:t>
        </w:r>
        <w:r w:rsidR="007A4B4E">
          <w:rPr>
            <w:rFonts w:asciiTheme="majorHAnsi" w:eastAsiaTheme="majorEastAsia" w:hAnsiTheme="majorHAnsi" w:cstheme="majorBidi"/>
            <w:sz w:val="32"/>
            <w:szCs w:val="32"/>
          </w:rPr>
          <w:t>’s &amp; Activities</w:t>
        </w:r>
      </w:p>
    </w:sdtContent>
  </w:sdt>
  <w:p w:rsidR="00761F49" w:rsidRDefault="00167EBF">
    <w:pPr>
      <w:pStyle w:val="Header"/>
    </w:pPr>
    <w:r>
      <w:t xml:space="preserve">Name:                                             DOB:                            Completed by:                                   Date: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B5ImFsYmRhaGJko6SsGpxcWZ+XkgBYa1AG2AFTQsAAAA"/>
  </w:docVars>
  <w:rsids>
    <w:rsidRoot w:val="00761F49"/>
    <w:rsid w:val="00167EBF"/>
    <w:rsid w:val="001E0AC4"/>
    <w:rsid w:val="00301781"/>
    <w:rsid w:val="006422E0"/>
    <w:rsid w:val="006E7E55"/>
    <w:rsid w:val="00761F49"/>
    <w:rsid w:val="007A4B4E"/>
    <w:rsid w:val="008075F2"/>
    <w:rsid w:val="008B07F1"/>
    <w:rsid w:val="008D23F7"/>
    <w:rsid w:val="008F72FE"/>
    <w:rsid w:val="00B97F23"/>
    <w:rsid w:val="00D252AF"/>
    <w:rsid w:val="00D27772"/>
    <w:rsid w:val="00DF2FAC"/>
    <w:rsid w:val="00F55650"/>
    <w:rsid w:val="00F66657"/>
    <w:rsid w:val="00FA4883"/>
    <w:rsid w:val="00FC1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A39656-BE19-4436-A070-5D0802CB0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F49"/>
  </w:style>
  <w:style w:type="paragraph" w:styleId="Footer">
    <w:name w:val="footer"/>
    <w:basedOn w:val="Normal"/>
    <w:link w:val="FooterChar"/>
    <w:uiPriority w:val="99"/>
    <w:unhideWhenUsed/>
    <w:rsid w:val="00761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F49"/>
  </w:style>
  <w:style w:type="paragraph" w:styleId="BalloonText">
    <w:name w:val="Balloon Text"/>
    <w:basedOn w:val="Normal"/>
    <w:link w:val="BalloonTextChar"/>
    <w:uiPriority w:val="99"/>
    <w:semiHidden/>
    <w:unhideWhenUsed/>
    <w:rsid w:val="00761F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F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F2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1291D6D417B40FFA77D1D5235DDD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8EF2-9266-48D1-A1FD-608C5B5D8902}"/>
      </w:docPartPr>
      <w:docPartBody>
        <w:p w:rsidR="00E031CB" w:rsidRDefault="006954A5" w:rsidP="006954A5">
          <w:pPr>
            <w:pStyle w:val="11291D6D417B40FFA77D1D5235DDD03D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954A5"/>
    <w:rsid w:val="006954A5"/>
    <w:rsid w:val="007143C3"/>
    <w:rsid w:val="00DA18FC"/>
    <w:rsid w:val="00E031CB"/>
    <w:rsid w:val="00FE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291D6D417B40FFA77D1D5235DDD03D">
    <w:name w:val="11291D6D417B40FFA77D1D5235DDD03D"/>
    <w:rsid w:val="006954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477</Characters>
  <Application>Microsoft Office Word</Application>
  <DocSecurity>4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ycare Routine’s &amp; Activities</vt:lpstr>
    </vt:vector>
  </TitlesOfParts>
  <Company>Microsoft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care Routine’s &amp; Activities</dc:title>
  <dc:creator>Amanda Segobia</dc:creator>
  <cp:lastModifiedBy>Michelle Staley</cp:lastModifiedBy>
  <cp:revision>2</cp:revision>
  <cp:lastPrinted>2018-09-14T20:59:00Z</cp:lastPrinted>
  <dcterms:created xsi:type="dcterms:W3CDTF">2024-06-06T18:50:00Z</dcterms:created>
  <dcterms:modified xsi:type="dcterms:W3CDTF">2024-06-06T18:50:00Z</dcterms:modified>
</cp:coreProperties>
</file>